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0AC830" w14:textId="14CE84BA" w:rsidR="00601E17" w:rsidRPr="00236AE8" w:rsidRDefault="00236AE8" w:rsidP="00236AE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36AE8">
        <w:rPr>
          <w:rFonts w:ascii="Times New Roman" w:hAnsi="Times New Roman" w:cs="Times New Roman"/>
          <w:sz w:val="28"/>
          <w:szCs w:val="28"/>
        </w:rPr>
        <w:t>ДОСЛІДНО-ЕКСПЕРИМЕНТАЛЬНА РОБОТА ЗА ТЕМОЮ: «ВАРІАТИВНІ МОДЕЛІ КОМП’ЮТЕРНО-ОРІЄНТОВАНОГО СЕРЕДОВИЩА НАВЧАННЯ ПРЕДМЕТІВ ПРИРОДНИЧО-МАТЕМАТИЧНОГО ЦИКЛУ В ЗАГАЛЬНООСВІТНЬОМУ НАВЧАЛЬНОМУ ЗАКЛАДІ»</w:t>
      </w:r>
    </w:p>
    <w:p w14:paraId="729EF6C6" w14:textId="25A2B8BD" w:rsidR="00601E17" w:rsidRPr="00236AE8" w:rsidRDefault="00601E17" w:rsidP="00236AE8">
      <w:pPr>
        <w:spacing w:after="0" w:line="240" w:lineRule="auto"/>
        <w:ind w:left="567" w:right="567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236AE8">
        <w:rPr>
          <w:rFonts w:ascii="Times New Roman" w:hAnsi="Times New Roman" w:cs="Times New Roman"/>
          <w:i/>
          <w:iCs/>
          <w:sz w:val="28"/>
          <w:szCs w:val="28"/>
        </w:rPr>
        <w:t>науко</w:t>
      </w:r>
      <w:r w:rsidR="00236AE8" w:rsidRPr="00236AE8">
        <w:rPr>
          <w:rFonts w:ascii="Times New Roman" w:hAnsi="Times New Roman" w:cs="Times New Roman"/>
          <w:i/>
          <w:iCs/>
          <w:sz w:val="28"/>
          <w:szCs w:val="28"/>
        </w:rPr>
        <w:t>вий</w:t>
      </w:r>
      <w:r w:rsidRPr="00236AE8">
        <w:rPr>
          <w:rFonts w:ascii="Times New Roman" w:hAnsi="Times New Roman" w:cs="Times New Roman"/>
          <w:i/>
          <w:iCs/>
          <w:sz w:val="28"/>
          <w:szCs w:val="28"/>
        </w:rPr>
        <w:t xml:space="preserve"> керівник</w:t>
      </w:r>
      <w:r w:rsidR="00236AE8" w:rsidRPr="00236AE8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236AE8" w:rsidRPr="00236AE8">
        <w:rPr>
          <w:rFonts w:ascii="Times New Roman" w:hAnsi="Times New Roman" w:cs="Times New Roman"/>
          <w:b/>
          <w:bCs/>
          <w:i/>
          <w:iCs/>
          <w:sz w:val="28"/>
          <w:szCs w:val="28"/>
        </w:rPr>
        <w:t>Гриб’юк Олен</w:t>
      </w:r>
      <w:r w:rsidR="00236AE8" w:rsidRPr="00236AE8">
        <w:rPr>
          <w:rFonts w:ascii="Times New Roman" w:hAnsi="Times New Roman" w:cs="Times New Roman"/>
          <w:b/>
          <w:bCs/>
          <w:i/>
          <w:iCs/>
          <w:sz w:val="28"/>
          <w:szCs w:val="28"/>
        </w:rPr>
        <w:t>а</w:t>
      </w:r>
      <w:r w:rsidR="00236AE8" w:rsidRPr="00236AE8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Олександрівн</w:t>
      </w:r>
      <w:r w:rsidR="00236AE8" w:rsidRPr="00236AE8">
        <w:rPr>
          <w:rFonts w:ascii="Times New Roman" w:hAnsi="Times New Roman" w:cs="Times New Roman"/>
          <w:b/>
          <w:bCs/>
          <w:i/>
          <w:iCs/>
          <w:sz w:val="28"/>
          <w:szCs w:val="28"/>
        </w:rPr>
        <w:t>а</w:t>
      </w:r>
      <w:r w:rsidR="00236AE8" w:rsidRPr="00236AE8">
        <w:rPr>
          <w:rFonts w:ascii="Times New Roman" w:hAnsi="Times New Roman" w:cs="Times New Roman"/>
          <w:i/>
          <w:iCs/>
          <w:sz w:val="28"/>
          <w:szCs w:val="28"/>
        </w:rPr>
        <w:t>,</w:t>
      </w:r>
      <w:r w:rsidRPr="00236AE8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236AE8" w:rsidRPr="00236AE8">
        <w:rPr>
          <w:rFonts w:ascii="Times New Roman" w:hAnsi="Times New Roman" w:cs="Times New Roman"/>
          <w:i/>
          <w:iCs/>
          <w:sz w:val="28"/>
          <w:szCs w:val="28"/>
        </w:rPr>
        <w:t>кандидат педагогічних наук</w:t>
      </w:r>
      <w:r w:rsidR="00236AE8" w:rsidRPr="00236AE8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r w:rsidRPr="00236AE8">
        <w:rPr>
          <w:rFonts w:ascii="Times New Roman" w:hAnsi="Times New Roman" w:cs="Times New Roman"/>
          <w:i/>
          <w:iCs/>
          <w:sz w:val="28"/>
          <w:szCs w:val="28"/>
        </w:rPr>
        <w:t>провідн</w:t>
      </w:r>
      <w:r w:rsidR="00236AE8" w:rsidRPr="00236AE8">
        <w:rPr>
          <w:rFonts w:ascii="Times New Roman" w:hAnsi="Times New Roman" w:cs="Times New Roman"/>
          <w:i/>
          <w:iCs/>
          <w:sz w:val="28"/>
          <w:szCs w:val="28"/>
        </w:rPr>
        <w:t>ий</w:t>
      </w:r>
      <w:r w:rsidRPr="00236AE8">
        <w:rPr>
          <w:rFonts w:ascii="Times New Roman" w:hAnsi="Times New Roman" w:cs="Times New Roman"/>
          <w:i/>
          <w:iCs/>
          <w:sz w:val="28"/>
          <w:szCs w:val="28"/>
        </w:rPr>
        <w:t xml:space="preserve"> науков</w:t>
      </w:r>
      <w:r w:rsidR="00236AE8" w:rsidRPr="00236AE8">
        <w:rPr>
          <w:rFonts w:ascii="Times New Roman" w:hAnsi="Times New Roman" w:cs="Times New Roman"/>
          <w:i/>
          <w:iCs/>
          <w:sz w:val="28"/>
          <w:szCs w:val="28"/>
        </w:rPr>
        <w:t>ий</w:t>
      </w:r>
      <w:r w:rsidRPr="00236AE8">
        <w:rPr>
          <w:rFonts w:ascii="Times New Roman" w:hAnsi="Times New Roman" w:cs="Times New Roman"/>
          <w:i/>
          <w:iCs/>
          <w:sz w:val="28"/>
          <w:szCs w:val="28"/>
        </w:rPr>
        <w:t xml:space="preserve"> співробітник</w:t>
      </w:r>
      <w:r w:rsidR="00236AE8" w:rsidRPr="00236AE8">
        <w:rPr>
          <w:rFonts w:ascii="Times New Roman" w:hAnsi="Times New Roman" w:cs="Times New Roman"/>
          <w:i/>
          <w:iCs/>
          <w:sz w:val="28"/>
          <w:szCs w:val="28"/>
        </w:rPr>
        <w:t xml:space="preserve"> відділу технологій відкритого навчального середовища Інституту інформаційних технологій і засобів навчання НАПН України</w:t>
      </w:r>
    </w:p>
    <w:p w14:paraId="2F48FCFC" w14:textId="77777777" w:rsidR="00601E17" w:rsidRPr="00236AE8" w:rsidRDefault="00601E17" w:rsidP="00236AE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1E1E20C6" w14:textId="77777777" w:rsidR="00601E17" w:rsidRPr="00236AE8" w:rsidRDefault="00601E17" w:rsidP="00236AE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36AE8">
        <w:rPr>
          <w:rFonts w:ascii="Times New Roman" w:hAnsi="Times New Roman" w:cs="Times New Roman"/>
          <w:b/>
          <w:bCs/>
          <w:sz w:val="28"/>
          <w:szCs w:val="28"/>
        </w:rPr>
        <w:t>У 2017 році</w:t>
      </w:r>
      <w:r w:rsidRPr="00236AE8">
        <w:rPr>
          <w:rFonts w:ascii="Times New Roman" w:hAnsi="Times New Roman" w:cs="Times New Roman"/>
          <w:sz w:val="28"/>
          <w:szCs w:val="28"/>
        </w:rPr>
        <w:t xml:space="preserve"> було здобуто найвищу нагороду та відзначено золотою медаллю навчально-методичний посібник «Варіативні моделі комп’ютерно-орієнтованого середовища навчання предметів природничо-математичного циклу в загальноосвітньому навчальному закладі» (автор – Гриб’юк О.О.) на конкурсі в рамках VIII Міжнародної виставки «Сучасні заклади освіти – 2017» та V Міжнародної виставки «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World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Edu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>» у номінації: «Розробка та впровадження інноваційних проектів, тренінгових технологій, програм і рішень для осучаснення навчального процесу та підвищення рівня знань молоді».</w:t>
      </w:r>
    </w:p>
    <w:p w14:paraId="04DBFB83" w14:textId="06DD6829" w:rsidR="00601E17" w:rsidRPr="00236AE8" w:rsidRDefault="00601E17" w:rsidP="00236AE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36AE8">
        <w:rPr>
          <w:rFonts w:ascii="Times New Roman" w:hAnsi="Times New Roman" w:cs="Times New Roman"/>
          <w:sz w:val="28"/>
          <w:szCs w:val="28"/>
        </w:rPr>
        <w:t>Золотою медаллю та дипломом у номінації «STEM</w:t>
      </w:r>
      <w:r w:rsidR="00236AE8">
        <w:rPr>
          <w:rFonts w:ascii="Times New Roman" w:hAnsi="Times New Roman" w:cs="Times New Roman"/>
          <w:sz w:val="28"/>
          <w:szCs w:val="28"/>
        </w:rPr>
        <w:t>-</w:t>
      </w:r>
      <w:r w:rsidRPr="00236AE8">
        <w:rPr>
          <w:rFonts w:ascii="Times New Roman" w:hAnsi="Times New Roman" w:cs="Times New Roman"/>
          <w:sz w:val="28"/>
          <w:szCs w:val="28"/>
        </w:rPr>
        <w:t xml:space="preserve">освіта – від уроку до інновації» відзначено навчально-методичний посібник «Феноменологічна модель освіти інклюзивного дошкільного навчального закладу в розрізі STEM–STEAM–STREAM (в рамках дослідно-експериментальної роботи всеукраїнського рівня)» (Авторський колектив: Гриб’юк О.О.,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Просєкова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О.В. Смірнова Н.А.) в рамках ІХ Міжнародної виставки «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Інноватика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в сучасній освіті» та VІ Міжнародна виставка закордонних навчальних закладів «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Wold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Edu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– 2017». У номінації «Застосування сучасних інформаційно-комунікаційних технологій для формування інформаційно-цифрової компетентності учасників освітнього процесу» </w:t>
      </w:r>
      <w:r w:rsidR="00236AE8" w:rsidRPr="00236AE8">
        <w:rPr>
          <w:rFonts w:ascii="Times New Roman" w:hAnsi="Times New Roman" w:cs="Times New Roman"/>
          <w:sz w:val="28"/>
          <w:szCs w:val="28"/>
        </w:rPr>
        <w:t>–</w:t>
      </w:r>
      <w:r w:rsidR="00236AE8">
        <w:rPr>
          <w:rFonts w:ascii="Times New Roman" w:hAnsi="Times New Roman" w:cs="Times New Roman"/>
          <w:sz w:val="28"/>
          <w:szCs w:val="28"/>
        </w:rPr>
        <w:t xml:space="preserve"> </w:t>
      </w:r>
      <w:r w:rsidRPr="00236AE8">
        <w:rPr>
          <w:rFonts w:ascii="Times New Roman" w:hAnsi="Times New Roman" w:cs="Times New Roman"/>
          <w:sz w:val="28"/>
          <w:szCs w:val="28"/>
        </w:rPr>
        <w:t>диплом</w:t>
      </w:r>
      <w:r w:rsidR="00236AE8">
        <w:rPr>
          <w:rFonts w:ascii="Times New Roman" w:hAnsi="Times New Roman" w:cs="Times New Roman"/>
          <w:sz w:val="28"/>
          <w:szCs w:val="28"/>
        </w:rPr>
        <w:t xml:space="preserve"> </w:t>
      </w:r>
      <w:r w:rsidRPr="00236AE8">
        <w:rPr>
          <w:rFonts w:ascii="Times New Roman" w:hAnsi="Times New Roman" w:cs="Times New Roman"/>
          <w:sz w:val="28"/>
          <w:szCs w:val="28"/>
        </w:rPr>
        <w:t xml:space="preserve">та золота медаль. Тема методичної розробки: «Модернізація системи природничої освіти з використанням комп’ютерно орієнтованого середовища навчання у загальноосвітньому навчальному закладі». (Авторський колектив: Гриб’юк О.О.;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Малінін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В. В., директор закладу; Слушний О. М., вчитель інформатики; Церковний І.Л., вчитель біології та екології та ін.)</w:t>
      </w:r>
    </w:p>
    <w:p w14:paraId="31F12F3F" w14:textId="77777777" w:rsidR="00236AE8" w:rsidRDefault="00236AE8" w:rsidP="00236AE8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64C912F" w14:textId="4344655B" w:rsidR="00601E17" w:rsidRPr="00236AE8" w:rsidRDefault="00601E17" w:rsidP="00236AE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36AE8">
        <w:rPr>
          <w:rFonts w:ascii="Times New Roman" w:hAnsi="Times New Roman" w:cs="Times New Roman"/>
          <w:b/>
          <w:bCs/>
          <w:sz w:val="28"/>
          <w:szCs w:val="28"/>
        </w:rPr>
        <w:t>У 2018 році</w:t>
      </w:r>
      <w:r w:rsidRPr="00236AE8">
        <w:rPr>
          <w:rFonts w:ascii="Times New Roman" w:hAnsi="Times New Roman" w:cs="Times New Roman"/>
          <w:sz w:val="28"/>
          <w:szCs w:val="28"/>
        </w:rPr>
        <w:t xml:space="preserve"> Комунальний заклад «Дошкільний навчальний заклад №7 Вінницької міської ради» нагороджений дипломом та золотою медаллю у номінації «Застосування інноваційних технологій STEM</w:t>
      </w:r>
      <w:r w:rsidR="00236AE8">
        <w:rPr>
          <w:rFonts w:ascii="Times New Roman" w:hAnsi="Times New Roman" w:cs="Times New Roman"/>
          <w:sz w:val="28"/>
          <w:szCs w:val="28"/>
        </w:rPr>
        <w:t>-</w:t>
      </w:r>
      <w:r w:rsidRPr="00236AE8">
        <w:rPr>
          <w:rFonts w:ascii="Times New Roman" w:hAnsi="Times New Roman" w:cs="Times New Roman"/>
          <w:sz w:val="28"/>
          <w:szCs w:val="28"/>
        </w:rPr>
        <w:t>навчання в аспекті розвитку здібностей вихованців, учнів і молоді» за роботу «Варіативна модель закладу дошкільної освіти з інклюзивним навчанням в розрізі STEM-освіти» в рамках Дев’ятої міжнародної виставки «Сучасні заклади освіти – 2018» та Сьомої міжнародна виставка освіти за кордоном «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World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Edu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». </w:t>
      </w:r>
    </w:p>
    <w:p w14:paraId="426A5B37" w14:textId="6D5B4636" w:rsidR="00601E17" w:rsidRPr="00236AE8" w:rsidRDefault="00601E17" w:rsidP="00236AE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36AE8">
        <w:rPr>
          <w:rFonts w:ascii="Times New Roman" w:hAnsi="Times New Roman" w:cs="Times New Roman"/>
          <w:sz w:val="28"/>
          <w:szCs w:val="28"/>
        </w:rPr>
        <w:t>У рамках виставки «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Інноватика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в сучасній освіті-2018» в номінації «Інноваційне освітнє середовище: нові виклики та сучасні рішення» здобули диплом та золоту медаль. Тема методичної розробки: «Інноваційне освітнє середовище як фактор розвитку компетентного учня початкової школи. (Авторський колектив: Гриб’юк О.О.,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Малінін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В.В., Слушний О. М., Церковний</w:t>
      </w:r>
      <w:r w:rsidR="00236AE8">
        <w:rPr>
          <w:rFonts w:ascii="Times New Roman" w:hAnsi="Times New Roman" w:cs="Times New Roman"/>
          <w:sz w:val="28"/>
          <w:szCs w:val="28"/>
        </w:rPr>
        <w:t> </w:t>
      </w:r>
      <w:r w:rsidRPr="00236AE8">
        <w:rPr>
          <w:rFonts w:ascii="Times New Roman" w:hAnsi="Times New Roman" w:cs="Times New Roman"/>
          <w:sz w:val="28"/>
          <w:szCs w:val="28"/>
        </w:rPr>
        <w:t xml:space="preserve">І.Л.,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Сиротіна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О. Л., Зайцева Л. С. та ін.). </w:t>
      </w:r>
    </w:p>
    <w:p w14:paraId="18A1D67F" w14:textId="77777777" w:rsidR="00236AE8" w:rsidRDefault="00236AE8" w:rsidP="00236AE8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0D1A94C" w14:textId="0CAE5FE7" w:rsidR="00236AE8" w:rsidRDefault="00601E17" w:rsidP="00236AE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36AE8">
        <w:rPr>
          <w:rFonts w:ascii="Times New Roman" w:hAnsi="Times New Roman" w:cs="Times New Roman"/>
          <w:b/>
          <w:bCs/>
          <w:sz w:val="28"/>
          <w:szCs w:val="28"/>
        </w:rPr>
        <w:lastRenderedPageBreak/>
        <w:t>У 2019 році</w:t>
      </w:r>
      <w:r w:rsidRPr="00236AE8">
        <w:rPr>
          <w:rFonts w:ascii="Times New Roman" w:hAnsi="Times New Roman" w:cs="Times New Roman"/>
          <w:sz w:val="28"/>
          <w:szCs w:val="28"/>
        </w:rPr>
        <w:t xml:space="preserve"> в рамках Десятої міжнародної виставки «Сучасні заклади освіти» навчально-методичний посібник «Упровадження STEAM-технологій в освітній процес комунального закладу «загальноосвітня школа І-ІІІ ступенів № 20 Вінницької міської ради» у номінації «STEM-навчання як освітній ресурс ХХІ століття» (Авторський колектив: Гриб’юк О.О.,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Малінін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В.В., Слушний О. М., Церковний І.Л.,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Сиротіна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О. Л., Наконечний О. О.) здобув диплом та золоту медаль.</w:t>
      </w:r>
    </w:p>
    <w:p w14:paraId="053A2E17" w14:textId="086A4B26" w:rsidR="00601E17" w:rsidRPr="00236AE8" w:rsidRDefault="00601E17" w:rsidP="00236AE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36AE8">
        <w:rPr>
          <w:rFonts w:ascii="Times New Roman" w:hAnsi="Times New Roman" w:cs="Times New Roman"/>
          <w:sz w:val="28"/>
          <w:szCs w:val="28"/>
        </w:rPr>
        <w:t>Під час проведення виставки відбулась науково-практична конференція «Варіативні моделі комп’ютерно-орієнтованого середовища навчання предметів природничо-математичного циклу в загальноосвітньому навчальному закладі». Десять учнів здобули перемогу у всеукраїнському природничо-математичному конкурсі «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Clever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School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Natural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Mathematical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Sciences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» на кращу наукову доповідь та були відзначені цінними подарунками – цифровими </w:t>
      </w:r>
      <w:proofErr w:type="spellStart"/>
      <w:r w:rsidRPr="00236AE8">
        <w:rPr>
          <w:rFonts w:ascii="Times New Roman" w:hAnsi="Times New Roman" w:cs="Times New Roman"/>
          <w:sz w:val="28"/>
          <w:szCs w:val="28"/>
        </w:rPr>
        <w:t>мікроскопомами</w:t>
      </w:r>
      <w:proofErr w:type="spellEnd"/>
      <w:r w:rsidRPr="00236AE8">
        <w:rPr>
          <w:rFonts w:ascii="Times New Roman" w:hAnsi="Times New Roman" w:cs="Times New Roman"/>
          <w:sz w:val="28"/>
          <w:szCs w:val="28"/>
        </w:rPr>
        <w:t xml:space="preserve"> для проведення досліджень.</w:t>
      </w:r>
    </w:p>
    <w:p w14:paraId="2406EB6B" w14:textId="77777777" w:rsidR="00601E17" w:rsidRPr="00236AE8" w:rsidRDefault="00601E17" w:rsidP="00236AE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36AE8">
        <w:rPr>
          <w:rFonts w:ascii="Times New Roman" w:hAnsi="Times New Roman" w:cs="Times New Roman"/>
          <w:sz w:val="28"/>
          <w:szCs w:val="28"/>
        </w:rPr>
        <w:t xml:space="preserve">Здобуто найвищу нагороду та відзначено золотою медаллю навчально-методичний посібник «Впровадження STEM-STEAM-STREAM-освіти в рамках дослідно-експериментальної роботи всеукраїнського рівня «Варіативні моделі комп’ютерно орієнтованого середовища навчання предметів природничо-математичного циклу в закладі загальної середньої освіти» (автор – Гриб’юк О.О., Лукавий П.М., Куліш Н.Ю.) </w:t>
      </w:r>
    </w:p>
    <w:p w14:paraId="2213E3FE" w14:textId="77777777" w:rsidR="00601E17" w:rsidRDefault="00601E17"/>
    <w:sectPr w:rsidR="00601E17" w:rsidSect="00236AE8">
      <w:pgSz w:w="11906" w:h="16838"/>
      <w:pgMar w:top="850" w:right="850" w:bottom="85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DQ3NzI0NjEyNjBX0lEKTi0uzszPAykwqgUAMG6rHCwAAAA="/>
  </w:docVars>
  <w:rsids>
    <w:rsidRoot w:val="00601E17"/>
    <w:rsid w:val="00236AE8"/>
    <w:rsid w:val="00601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21868"/>
  <w15:chartTrackingRefBased/>
  <w15:docId w15:val="{AC610053-7F8B-4DAE-B525-4B5AF83C6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1E1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669</Words>
  <Characters>1522</Characters>
  <Application>Microsoft Office Word</Application>
  <DocSecurity>0</DocSecurity>
  <Lines>12</Lines>
  <Paragraphs>8</Paragraphs>
  <ScaleCrop>false</ScaleCrop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Pinchuk</dc:creator>
  <cp:keywords/>
  <dc:description/>
  <cp:lastModifiedBy>Olga Pinchuk</cp:lastModifiedBy>
  <cp:revision>2</cp:revision>
  <dcterms:created xsi:type="dcterms:W3CDTF">2020-11-23T10:42:00Z</dcterms:created>
  <dcterms:modified xsi:type="dcterms:W3CDTF">2020-11-23T10:57:00Z</dcterms:modified>
</cp:coreProperties>
</file>